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61EB8" w14:textId="77777777" w:rsidR="0045149C" w:rsidRPr="005F6187" w:rsidRDefault="0045149C" w:rsidP="0045149C">
      <w:pPr>
        <w:spacing w:after="0"/>
        <w:rPr>
          <w:rFonts w:ascii="Times New Roman" w:hAnsi="Times New Roman"/>
          <w:b/>
          <w:sz w:val="24"/>
          <w:szCs w:val="24"/>
        </w:rPr>
      </w:pPr>
      <w:r w:rsidRPr="005F6187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0B582035" wp14:editId="4ED85477">
            <wp:extent cx="3267075" cy="1000125"/>
            <wp:effectExtent l="19050" t="0" r="9525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148" cy="10044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F6187">
        <w:rPr>
          <w:rFonts w:ascii="Times New Roman" w:hAnsi="Times New Roman"/>
          <w:b/>
          <w:sz w:val="24"/>
          <w:szCs w:val="24"/>
        </w:rPr>
        <w:t xml:space="preserve">        </w:t>
      </w:r>
      <w:r w:rsidR="0084654C" w:rsidRPr="005F6187">
        <w:rPr>
          <w:rFonts w:ascii="Times New Roman" w:hAnsi="Times New Roman"/>
          <w:b/>
          <w:sz w:val="24"/>
          <w:szCs w:val="24"/>
        </w:rPr>
        <w:t>JOB POSTING</w:t>
      </w:r>
      <w:r w:rsidR="005274AF" w:rsidRPr="005F6187">
        <w:rPr>
          <w:rFonts w:ascii="Times New Roman" w:hAnsi="Times New Roman"/>
          <w:b/>
          <w:sz w:val="24"/>
          <w:szCs w:val="24"/>
        </w:rPr>
        <w:t xml:space="preserve"> FORM</w:t>
      </w:r>
      <w:r w:rsidRPr="005F6187">
        <w:rPr>
          <w:rFonts w:ascii="Times New Roman" w:hAnsi="Times New Roman"/>
          <w:b/>
          <w:sz w:val="24"/>
          <w:szCs w:val="24"/>
        </w:rPr>
        <w:t xml:space="preserve"> </w:t>
      </w:r>
    </w:p>
    <w:p w14:paraId="31B9F87B" w14:textId="5ABE4E50" w:rsidR="00154086" w:rsidRPr="005F6187" w:rsidRDefault="0045149C" w:rsidP="00154086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>Facility/Organization</w:t>
      </w:r>
      <w:r w:rsidR="00012E43" w:rsidRPr="005F6187">
        <w:rPr>
          <w:rFonts w:ascii="Times New Roman" w:hAnsi="Times New Roman"/>
          <w:sz w:val="24"/>
          <w:szCs w:val="24"/>
        </w:rPr>
        <w:t xml:space="preserve">:  </w:t>
      </w:r>
    </w:p>
    <w:p w14:paraId="467E5402" w14:textId="796B52AE" w:rsidR="00213149" w:rsidRPr="005F6187" w:rsidRDefault="0084654C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 xml:space="preserve">Position/Title: </w:t>
      </w:r>
      <w:r w:rsidR="00012E43" w:rsidRPr="005F6187">
        <w:rPr>
          <w:rFonts w:ascii="Times New Roman" w:hAnsi="Times New Roman"/>
          <w:sz w:val="24"/>
          <w:szCs w:val="24"/>
        </w:rPr>
        <w:t xml:space="preserve"> </w:t>
      </w:r>
    </w:p>
    <w:p w14:paraId="7769BBF2" w14:textId="7821EB0F" w:rsidR="0084654C" w:rsidRPr="005F6187" w:rsidRDefault="00213149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 xml:space="preserve">Work Setting/Organization Type: </w:t>
      </w:r>
    </w:p>
    <w:p w14:paraId="2E5C3058" w14:textId="5A42AE60" w:rsidR="0084654C" w:rsidRPr="005F6187" w:rsidRDefault="0084654C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>Job Function:</w:t>
      </w:r>
      <w:r w:rsidR="00213149" w:rsidRPr="005F6187">
        <w:rPr>
          <w:rFonts w:ascii="Times New Roman" w:hAnsi="Times New Roman"/>
          <w:sz w:val="24"/>
          <w:szCs w:val="24"/>
        </w:rPr>
        <w:t xml:space="preserve"> </w:t>
      </w:r>
    </w:p>
    <w:p w14:paraId="21B77C82" w14:textId="5F38DC8E" w:rsidR="001A570A" w:rsidRPr="005F6187" w:rsidRDefault="001A570A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 xml:space="preserve">Reports To: </w:t>
      </w:r>
      <w:r w:rsidR="00213149" w:rsidRPr="005F6187">
        <w:rPr>
          <w:rFonts w:ascii="Times New Roman" w:hAnsi="Times New Roman"/>
          <w:sz w:val="24"/>
          <w:szCs w:val="24"/>
        </w:rPr>
        <w:t xml:space="preserve"> </w:t>
      </w:r>
    </w:p>
    <w:p w14:paraId="17304738" w14:textId="680B8592" w:rsidR="0084654C" w:rsidRPr="005F6187" w:rsidRDefault="0084654C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>Location(s):</w:t>
      </w:r>
      <w:r w:rsidR="004A09C4" w:rsidRPr="005F6187">
        <w:rPr>
          <w:rFonts w:ascii="Times New Roman" w:hAnsi="Times New Roman"/>
          <w:sz w:val="24"/>
          <w:szCs w:val="24"/>
        </w:rPr>
        <w:t xml:space="preserve"> </w:t>
      </w:r>
      <w:r w:rsidR="00012E43" w:rsidRPr="005F6187">
        <w:rPr>
          <w:rFonts w:ascii="Times New Roman" w:hAnsi="Times New Roman"/>
          <w:sz w:val="24"/>
          <w:szCs w:val="24"/>
        </w:rPr>
        <w:t xml:space="preserve"> </w:t>
      </w:r>
    </w:p>
    <w:p w14:paraId="3228E777" w14:textId="3EDCBB90" w:rsidR="004A09C4" w:rsidRPr="005F6187" w:rsidRDefault="004A09C4" w:rsidP="0084654C">
      <w:pPr>
        <w:ind w:right="-1170"/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 xml:space="preserve">Job Type:  </w:t>
      </w:r>
    </w:p>
    <w:p w14:paraId="66449BF1" w14:textId="63CC888A" w:rsidR="001A570A" w:rsidRPr="005F6187" w:rsidRDefault="001A570A" w:rsidP="0084654C">
      <w:pPr>
        <w:ind w:right="-1170"/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 xml:space="preserve">Shift: </w:t>
      </w:r>
    </w:p>
    <w:p w14:paraId="35E4FC6D" w14:textId="252AC31A" w:rsidR="00E276B3" w:rsidRDefault="00CC3130" w:rsidP="00E276B3">
      <w:pPr>
        <w:spacing w:beforeLines="20" w:before="48" w:after="0" w:line="240" w:lineRule="auto"/>
        <w:rPr>
          <w:rFonts w:ascii="Times New Roman" w:hAnsi="Times New Roman"/>
          <w:b/>
          <w:bCs/>
          <w:color w:val="444444"/>
          <w:sz w:val="24"/>
          <w:szCs w:val="24"/>
        </w:rPr>
      </w:pPr>
      <w:r w:rsidRPr="005F6187">
        <w:rPr>
          <w:rFonts w:ascii="Times New Roman" w:hAnsi="Times New Roman"/>
          <w:b/>
          <w:bCs/>
          <w:color w:val="444444"/>
          <w:sz w:val="24"/>
          <w:szCs w:val="24"/>
        </w:rPr>
        <w:t xml:space="preserve">Required </w:t>
      </w:r>
      <w:r w:rsidR="00012E43" w:rsidRPr="005F6187">
        <w:rPr>
          <w:rFonts w:ascii="Times New Roman" w:hAnsi="Times New Roman"/>
          <w:b/>
          <w:bCs/>
          <w:color w:val="444444"/>
          <w:sz w:val="24"/>
          <w:szCs w:val="24"/>
        </w:rPr>
        <w:t>Qualifications</w:t>
      </w:r>
    </w:p>
    <w:p w14:paraId="748B7E74" w14:textId="77777777" w:rsidR="007B211E" w:rsidRPr="005F6187" w:rsidRDefault="007B211E" w:rsidP="00E276B3">
      <w:pPr>
        <w:spacing w:beforeLines="20" w:before="48" w:after="0" w:line="240" w:lineRule="auto"/>
        <w:rPr>
          <w:rFonts w:ascii="Times New Roman" w:hAnsi="Times New Roman"/>
          <w:b/>
          <w:bCs/>
          <w:color w:val="444444"/>
          <w:sz w:val="24"/>
          <w:szCs w:val="24"/>
        </w:rPr>
      </w:pPr>
    </w:p>
    <w:p w14:paraId="12885CE1" w14:textId="5E17287D" w:rsidR="00CC3130" w:rsidRPr="005F6187" w:rsidRDefault="00CC3130" w:rsidP="00E276B3">
      <w:pPr>
        <w:spacing w:beforeLines="20" w:before="48" w:after="0" w:line="240" w:lineRule="auto"/>
        <w:rPr>
          <w:rFonts w:ascii="Times New Roman" w:hAnsi="Times New Roman"/>
          <w:b/>
          <w:bCs/>
          <w:color w:val="444444"/>
          <w:sz w:val="24"/>
          <w:szCs w:val="24"/>
        </w:rPr>
      </w:pPr>
      <w:r w:rsidRPr="005F6187">
        <w:rPr>
          <w:rFonts w:ascii="Times New Roman" w:hAnsi="Times New Roman"/>
          <w:b/>
          <w:bCs/>
          <w:color w:val="444444"/>
          <w:sz w:val="24"/>
          <w:szCs w:val="24"/>
        </w:rPr>
        <w:t>Preferred Qualifications</w:t>
      </w:r>
    </w:p>
    <w:p w14:paraId="39791D06" w14:textId="77777777" w:rsidR="00CC3130" w:rsidRPr="005F6187" w:rsidRDefault="00CC3130" w:rsidP="00E276B3">
      <w:pPr>
        <w:spacing w:beforeLines="20" w:before="48" w:after="0" w:line="240" w:lineRule="auto"/>
        <w:rPr>
          <w:rFonts w:ascii="Times New Roman" w:hAnsi="Times New Roman"/>
          <w:b/>
          <w:bCs/>
          <w:color w:val="444444"/>
          <w:sz w:val="24"/>
          <w:szCs w:val="24"/>
        </w:rPr>
      </w:pPr>
    </w:p>
    <w:p w14:paraId="35E5F0B3" w14:textId="77777777" w:rsidR="00207296" w:rsidRPr="005F6187" w:rsidRDefault="00ED061A" w:rsidP="00207296">
      <w:pPr>
        <w:spacing w:before="20" w:after="0" w:line="240" w:lineRule="auto"/>
        <w:contextualSpacing/>
        <w:rPr>
          <w:rFonts w:ascii="Times New Roman" w:hAnsi="Times New Roman"/>
          <w:b/>
          <w:bCs/>
          <w:color w:val="444444"/>
          <w:sz w:val="24"/>
          <w:szCs w:val="24"/>
        </w:rPr>
      </w:pPr>
      <w:r w:rsidRPr="005F6187">
        <w:rPr>
          <w:rFonts w:ascii="Times New Roman" w:hAnsi="Times New Roman"/>
          <w:b/>
          <w:bCs/>
          <w:color w:val="444444"/>
          <w:sz w:val="24"/>
          <w:szCs w:val="24"/>
        </w:rPr>
        <w:t>Jo</w:t>
      </w:r>
      <w:r w:rsidR="00207296" w:rsidRPr="005F6187">
        <w:rPr>
          <w:rFonts w:ascii="Times New Roman" w:hAnsi="Times New Roman"/>
          <w:b/>
          <w:bCs/>
          <w:color w:val="444444"/>
          <w:sz w:val="24"/>
          <w:szCs w:val="24"/>
        </w:rPr>
        <w:t>b Description</w:t>
      </w:r>
    </w:p>
    <w:p w14:paraId="2BAF165F" w14:textId="77777777" w:rsidR="00E276B3" w:rsidRPr="005F6187" w:rsidRDefault="00E276B3" w:rsidP="00207296">
      <w:pPr>
        <w:spacing w:before="20"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</w:p>
    <w:p w14:paraId="76F9F2DB" w14:textId="77777777" w:rsidR="00E276B3" w:rsidRPr="005F6187" w:rsidRDefault="00E276B3" w:rsidP="00E276B3">
      <w:pPr>
        <w:spacing w:before="20"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5F6187">
        <w:rPr>
          <w:rFonts w:ascii="Times New Roman" w:hAnsi="Times New Roman"/>
          <w:b/>
          <w:sz w:val="24"/>
          <w:szCs w:val="24"/>
        </w:rPr>
        <w:t>CONTACT INFORMATION:</w:t>
      </w:r>
    </w:p>
    <w:p w14:paraId="5D632680" w14:textId="77777777" w:rsidR="00E276B3" w:rsidRPr="005F6187" w:rsidRDefault="00E276B3" w:rsidP="00207296">
      <w:pPr>
        <w:spacing w:before="20"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</w:p>
    <w:p w14:paraId="33993CC8" w14:textId="7D2D9866" w:rsidR="00CC3130" w:rsidRPr="005F6187" w:rsidRDefault="00CC3130" w:rsidP="00CC3130">
      <w:pPr>
        <w:pStyle w:val="NormalWeb"/>
        <w:spacing w:before="0" w:beforeAutospacing="0" w:after="0" w:afterAutospacing="0"/>
      </w:pPr>
      <w:r w:rsidRPr="005F6187">
        <w:rPr>
          <w:b/>
          <w:bCs/>
          <w:u w:val="single"/>
        </w:rPr>
        <w:t>Special Notes</w:t>
      </w:r>
      <w:r w:rsidRPr="005F6187">
        <w:rPr>
          <w:b/>
          <w:bCs/>
        </w:rPr>
        <w:t>: </w:t>
      </w:r>
    </w:p>
    <w:p w14:paraId="18BD9A01" w14:textId="77777777" w:rsidR="00CC3130" w:rsidRPr="005F6187" w:rsidRDefault="00CC3130" w:rsidP="00CC3130">
      <w:pPr>
        <w:rPr>
          <w:rFonts w:ascii="Times New Roman" w:hAnsi="Times New Roman"/>
          <w:sz w:val="24"/>
          <w:szCs w:val="24"/>
        </w:rPr>
      </w:pPr>
      <w:r w:rsidRPr="005F6187">
        <w:rPr>
          <w:rFonts w:ascii="Times New Roman" w:hAnsi="Times New Roman"/>
          <w:sz w:val="24"/>
          <w:szCs w:val="24"/>
        </w:rPr>
        <w:t> </w:t>
      </w:r>
    </w:p>
    <w:sectPr w:rsidR="00CC3130" w:rsidRPr="005F6187" w:rsidSect="004F36C2">
      <w:footerReference w:type="default" r:id="rId9"/>
      <w:pgSz w:w="12240" w:h="15840"/>
      <w:pgMar w:top="27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E05F9" w14:textId="77777777" w:rsidR="00FC2533" w:rsidRDefault="00FC2533" w:rsidP="0045149C">
      <w:pPr>
        <w:spacing w:after="0" w:line="240" w:lineRule="auto"/>
      </w:pPr>
      <w:r>
        <w:separator/>
      </w:r>
    </w:p>
  </w:endnote>
  <w:endnote w:type="continuationSeparator" w:id="0">
    <w:p w14:paraId="2C944D77" w14:textId="77777777" w:rsidR="00FC2533" w:rsidRDefault="00FC2533" w:rsidP="0045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6ED60" w14:textId="639F68E7" w:rsidR="00C0393C" w:rsidRPr="00C0393C" w:rsidRDefault="00C0393C">
    <w:pPr>
      <w:pStyle w:val="Footer"/>
      <w:rPr>
        <w:sz w:val="16"/>
        <w:szCs w:val="16"/>
      </w:rPr>
    </w:pPr>
    <w:r>
      <w:rPr>
        <w:sz w:val="16"/>
        <w:szCs w:val="16"/>
      </w:rPr>
      <w:t xml:space="preserve">MM: LIHIMA Posted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4F77A" w14:textId="77777777" w:rsidR="00FC2533" w:rsidRDefault="00FC2533" w:rsidP="0045149C">
      <w:pPr>
        <w:spacing w:after="0" w:line="240" w:lineRule="auto"/>
      </w:pPr>
      <w:r>
        <w:separator/>
      </w:r>
    </w:p>
  </w:footnote>
  <w:footnote w:type="continuationSeparator" w:id="0">
    <w:p w14:paraId="4221B39D" w14:textId="77777777" w:rsidR="00FC2533" w:rsidRDefault="00FC2533" w:rsidP="0045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2E1C"/>
    <w:multiLevelType w:val="multilevel"/>
    <w:tmpl w:val="543AC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3F7B1C"/>
    <w:multiLevelType w:val="multilevel"/>
    <w:tmpl w:val="51A0F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961575"/>
    <w:multiLevelType w:val="hybridMultilevel"/>
    <w:tmpl w:val="5968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340A8"/>
    <w:multiLevelType w:val="hybridMultilevel"/>
    <w:tmpl w:val="64FC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385FE5"/>
    <w:multiLevelType w:val="hybridMultilevel"/>
    <w:tmpl w:val="3FB2F5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37A02"/>
    <w:multiLevelType w:val="multilevel"/>
    <w:tmpl w:val="FA4A7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5746B1"/>
    <w:multiLevelType w:val="hybridMultilevel"/>
    <w:tmpl w:val="870C5E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E46362"/>
    <w:multiLevelType w:val="multilevel"/>
    <w:tmpl w:val="F4864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147F8A"/>
    <w:multiLevelType w:val="hybridMultilevel"/>
    <w:tmpl w:val="61A2E4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C90311"/>
    <w:multiLevelType w:val="multilevel"/>
    <w:tmpl w:val="AB8E0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D97600"/>
    <w:multiLevelType w:val="multilevel"/>
    <w:tmpl w:val="4F1E9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9B3A9F"/>
    <w:multiLevelType w:val="hybridMultilevel"/>
    <w:tmpl w:val="5D863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0634B0"/>
    <w:multiLevelType w:val="multilevel"/>
    <w:tmpl w:val="EE7C9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8C7006"/>
    <w:multiLevelType w:val="hybridMultilevel"/>
    <w:tmpl w:val="BAAA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F76C1C"/>
    <w:multiLevelType w:val="hybridMultilevel"/>
    <w:tmpl w:val="7B18C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4"/>
  </w:num>
  <w:num w:numId="5">
    <w:abstractNumId w:val="7"/>
  </w:num>
  <w:num w:numId="6">
    <w:abstractNumId w:val="12"/>
  </w:num>
  <w:num w:numId="7">
    <w:abstractNumId w:val="11"/>
  </w:num>
  <w:num w:numId="8">
    <w:abstractNumId w:val="2"/>
  </w:num>
  <w:num w:numId="9">
    <w:abstractNumId w:val="9"/>
  </w:num>
  <w:num w:numId="10">
    <w:abstractNumId w:val="3"/>
  </w:num>
  <w:num w:numId="11">
    <w:abstractNumId w:val="10"/>
  </w:num>
  <w:num w:numId="12">
    <w:abstractNumId w:val="1"/>
  </w:num>
  <w:num w:numId="13">
    <w:abstractNumId w:val="0"/>
  </w:num>
  <w:num w:numId="14">
    <w:abstractNumId w:val="5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BkiZmRkbmFoYGJko6SsGpxcWZ+XkgBca1AMQ7xs8sAAAA"/>
  </w:docVars>
  <w:rsids>
    <w:rsidRoot w:val="0084654C"/>
    <w:rsid w:val="00012E43"/>
    <w:rsid w:val="00043136"/>
    <w:rsid w:val="00086C23"/>
    <w:rsid w:val="000C7274"/>
    <w:rsid w:val="00114EF5"/>
    <w:rsid w:val="00154086"/>
    <w:rsid w:val="00173C44"/>
    <w:rsid w:val="001829A0"/>
    <w:rsid w:val="001A570A"/>
    <w:rsid w:val="001F2F4A"/>
    <w:rsid w:val="00207296"/>
    <w:rsid w:val="00213149"/>
    <w:rsid w:val="002314A3"/>
    <w:rsid w:val="00240930"/>
    <w:rsid w:val="002B5036"/>
    <w:rsid w:val="002E5834"/>
    <w:rsid w:val="003718C2"/>
    <w:rsid w:val="00387F54"/>
    <w:rsid w:val="003C1F39"/>
    <w:rsid w:val="004165A5"/>
    <w:rsid w:val="0045149C"/>
    <w:rsid w:val="004A09C4"/>
    <w:rsid w:val="004F36C2"/>
    <w:rsid w:val="005274AF"/>
    <w:rsid w:val="00532011"/>
    <w:rsid w:val="005F6187"/>
    <w:rsid w:val="006824D2"/>
    <w:rsid w:val="006910D3"/>
    <w:rsid w:val="006C7569"/>
    <w:rsid w:val="006D760E"/>
    <w:rsid w:val="006E51D7"/>
    <w:rsid w:val="007002A4"/>
    <w:rsid w:val="00724E35"/>
    <w:rsid w:val="00736239"/>
    <w:rsid w:val="00746A5D"/>
    <w:rsid w:val="00765541"/>
    <w:rsid w:val="007928EF"/>
    <w:rsid w:val="007B211E"/>
    <w:rsid w:val="008313FA"/>
    <w:rsid w:val="0084654C"/>
    <w:rsid w:val="0087647D"/>
    <w:rsid w:val="008D4023"/>
    <w:rsid w:val="008D78B0"/>
    <w:rsid w:val="0097418F"/>
    <w:rsid w:val="009A6EA1"/>
    <w:rsid w:val="009C30D6"/>
    <w:rsid w:val="009E2AD2"/>
    <w:rsid w:val="00A77921"/>
    <w:rsid w:val="00AA1194"/>
    <w:rsid w:val="00B2233D"/>
    <w:rsid w:val="00B33D7D"/>
    <w:rsid w:val="00B857D1"/>
    <w:rsid w:val="00BD31DF"/>
    <w:rsid w:val="00BF068B"/>
    <w:rsid w:val="00C0393C"/>
    <w:rsid w:val="00CB778B"/>
    <w:rsid w:val="00CC3130"/>
    <w:rsid w:val="00D37226"/>
    <w:rsid w:val="00D5272A"/>
    <w:rsid w:val="00D57C81"/>
    <w:rsid w:val="00D917AA"/>
    <w:rsid w:val="00DD30BA"/>
    <w:rsid w:val="00E21277"/>
    <w:rsid w:val="00E276B3"/>
    <w:rsid w:val="00E32119"/>
    <w:rsid w:val="00E32DD0"/>
    <w:rsid w:val="00E819DD"/>
    <w:rsid w:val="00ED061A"/>
    <w:rsid w:val="00F018AE"/>
    <w:rsid w:val="00F70D2C"/>
    <w:rsid w:val="00F97A7D"/>
    <w:rsid w:val="00FB4BF0"/>
    <w:rsid w:val="00FB6609"/>
    <w:rsid w:val="00FC2533"/>
    <w:rsid w:val="00FE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2EACF"/>
  <w15:docId w15:val="{E87A0C4C-A5CD-413B-8C16-BB2FD9C3D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47D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CC313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5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5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65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6A5D"/>
    <w:rPr>
      <w:color w:val="0000FF"/>
      <w:u w:val="single"/>
    </w:rPr>
  </w:style>
  <w:style w:type="table" w:styleId="TableGrid">
    <w:name w:val="Table Grid"/>
    <w:basedOn w:val="TableNormal"/>
    <w:uiPriority w:val="59"/>
    <w:rsid w:val="009E2A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49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5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49C"/>
    <w:rPr>
      <w:sz w:val="22"/>
      <w:szCs w:val="22"/>
    </w:rPr>
  </w:style>
  <w:style w:type="paragraph" w:styleId="NoSpacing">
    <w:name w:val="No Spacing"/>
    <w:uiPriority w:val="1"/>
    <w:qFormat/>
    <w:rsid w:val="00E276B3"/>
    <w:rPr>
      <w:sz w:val="22"/>
      <w:szCs w:val="22"/>
    </w:rPr>
  </w:style>
  <w:style w:type="character" w:customStyle="1" w:styleId="text">
    <w:name w:val="text"/>
    <w:basedOn w:val="DefaultParagraphFont"/>
    <w:rsid w:val="00CC3130"/>
  </w:style>
  <w:style w:type="character" w:styleId="UnresolvedMention">
    <w:name w:val="Unresolved Mention"/>
    <w:basedOn w:val="DefaultParagraphFont"/>
    <w:uiPriority w:val="99"/>
    <w:semiHidden/>
    <w:unhideWhenUsed/>
    <w:rsid w:val="00CC31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3130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C3130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C31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lockpanel">
    <w:name w:val="blockpanel"/>
    <w:basedOn w:val="DefaultParagraphFont"/>
    <w:rsid w:val="00CC3130"/>
  </w:style>
  <w:style w:type="character" w:customStyle="1" w:styleId="Subtitle1">
    <w:name w:val="Subtitle1"/>
    <w:basedOn w:val="DefaultParagraphFont"/>
    <w:rsid w:val="00CC3130"/>
  </w:style>
  <w:style w:type="character" w:customStyle="1" w:styleId="inline">
    <w:name w:val="inline"/>
    <w:basedOn w:val="DefaultParagraphFont"/>
    <w:rsid w:val="00CC31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90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45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81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603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20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7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94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6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05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4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4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9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95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13721-E72C-4B99-A160-AC8791A3A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4</CharactersWithSpaces>
  <SharedDoc>false</SharedDoc>
  <HLinks>
    <vt:vector size="12" baseType="variant">
      <vt:variant>
        <vt:i4>4194353</vt:i4>
      </vt:variant>
      <vt:variant>
        <vt:i4>3</vt:i4>
      </vt:variant>
      <vt:variant>
        <vt:i4>0</vt:i4>
      </vt:variant>
      <vt:variant>
        <vt:i4>5</vt:i4>
      </vt:variant>
      <vt:variant>
        <vt:lpwstr>mailto:applejac4@aol.com</vt:lpwstr>
      </vt:variant>
      <vt:variant>
        <vt:lpwstr/>
      </vt:variant>
      <vt:variant>
        <vt:i4>131134</vt:i4>
      </vt:variant>
      <vt:variant>
        <vt:i4>0</vt:i4>
      </vt:variant>
      <vt:variant>
        <vt:i4>0</vt:i4>
      </vt:variant>
      <vt:variant>
        <vt:i4>5</vt:i4>
      </vt:variant>
      <vt:variant>
        <vt:lpwstr>mailto:destar@optonline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st001</dc:creator>
  <cp:keywords/>
  <dc:description/>
  <cp:lastModifiedBy>Minski, Melissa</cp:lastModifiedBy>
  <cp:revision>5</cp:revision>
  <dcterms:created xsi:type="dcterms:W3CDTF">2021-06-17T14:22:00Z</dcterms:created>
  <dcterms:modified xsi:type="dcterms:W3CDTF">2022-02-07T00:51:00Z</dcterms:modified>
</cp:coreProperties>
</file>